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2F4437" w14:textId="31FC08AD" w:rsidR="00B4240B" w:rsidRDefault="00B4240B" w:rsidP="00B4240B">
      <w:pPr>
        <w:jc w:val="center"/>
        <w:rPr>
          <w:sz w:val="40"/>
          <w:szCs w:val="40"/>
        </w:rPr>
      </w:pPr>
      <w:r>
        <w:rPr>
          <w:sz w:val="40"/>
          <w:szCs w:val="40"/>
        </w:rPr>
        <w:t>Project - 2</w:t>
      </w:r>
    </w:p>
    <w:p w14:paraId="27F59BEB" w14:textId="77777777" w:rsidR="00B4240B" w:rsidRDefault="00B4240B" w:rsidP="00B4240B">
      <w:pPr>
        <w:jc w:val="center"/>
        <w:rPr>
          <w:sz w:val="40"/>
          <w:szCs w:val="40"/>
          <w:lang w:val="en-IN"/>
        </w:rPr>
      </w:pPr>
    </w:p>
    <w:p w14:paraId="13D710BF" w14:textId="77777777" w:rsidR="00B4240B" w:rsidRDefault="00B4240B" w:rsidP="00B4240B">
      <w:pPr>
        <w:jc w:val="center"/>
        <w:rPr>
          <w:b/>
          <w:sz w:val="28"/>
          <w:szCs w:val="28"/>
        </w:rPr>
      </w:pPr>
      <w:r w:rsidRPr="00B4240B">
        <w:rPr>
          <w:b/>
          <w:sz w:val="28"/>
          <w:szCs w:val="28"/>
        </w:rPr>
        <w:t>Uncovering suprising Facts from World Wide Movie Database using Data Cleaning &amp; Data Visualization</w:t>
      </w:r>
    </w:p>
    <w:p w14:paraId="688F0CDB" w14:textId="77777777" w:rsidR="00B4240B" w:rsidRDefault="00B4240B" w:rsidP="00B4240B">
      <w:pPr>
        <w:rPr>
          <w:b/>
          <w:sz w:val="28"/>
          <w:szCs w:val="28"/>
        </w:rPr>
      </w:pPr>
    </w:p>
    <w:p w14:paraId="6773F84B" w14:textId="3CAA33B9" w:rsidR="00B4240B" w:rsidRDefault="00B4240B" w:rsidP="00B4240B">
      <w:pPr>
        <w:rPr>
          <w:b/>
          <w:sz w:val="28"/>
          <w:szCs w:val="28"/>
        </w:rPr>
      </w:pPr>
      <w:r>
        <w:rPr>
          <w:b/>
          <w:sz w:val="28"/>
          <w:szCs w:val="28"/>
        </w:rPr>
        <w:t>OVERVIEW</w:t>
      </w:r>
    </w:p>
    <w:p w14:paraId="670951C6" w14:textId="77777777" w:rsidR="00B4240B" w:rsidRDefault="00B4240B" w:rsidP="00B4240B">
      <w:pPr>
        <w:rPr>
          <w:sz w:val="28"/>
          <w:szCs w:val="28"/>
        </w:rPr>
      </w:pPr>
      <w:r>
        <w:rPr>
          <w:sz w:val="28"/>
          <w:szCs w:val="28"/>
        </w:rPr>
        <w:t>A project to overlook at the movie’s database and interpret various finding using Data cleaning, Data wrangling and Data Visualization</w:t>
      </w:r>
    </w:p>
    <w:p w14:paraId="6B9314C9" w14:textId="77777777" w:rsidR="00B4240B" w:rsidRDefault="00B4240B" w:rsidP="00B4240B">
      <w:pPr>
        <w:rPr>
          <w:sz w:val="26"/>
          <w:szCs w:val="26"/>
        </w:rPr>
      </w:pPr>
    </w:p>
    <w:p w14:paraId="04914687" w14:textId="77777777" w:rsidR="00B4240B" w:rsidRDefault="00B4240B" w:rsidP="00B4240B">
      <w:pPr>
        <w:rPr>
          <w:sz w:val="26"/>
          <w:szCs w:val="26"/>
        </w:rPr>
      </w:pPr>
    </w:p>
    <w:p w14:paraId="544B64E9" w14:textId="77777777" w:rsidR="00B4240B" w:rsidRDefault="00B4240B" w:rsidP="00B4240B">
      <w:pPr>
        <w:rPr>
          <w:b/>
          <w:sz w:val="28"/>
          <w:szCs w:val="28"/>
        </w:rPr>
      </w:pPr>
      <w:r>
        <w:rPr>
          <w:b/>
          <w:sz w:val="28"/>
          <w:szCs w:val="28"/>
        </w:rPr>
        <w:t>Software Requirements</w:t>
      </w:r>
    </w:p>
    <w:p w14:paraId="6B6B1D80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 xml:space="preserve">1. Programming </w:t>
      </w:r>
      <w:proofErr w:type="gramStart"/>
      <w:r>
        <w:rPr>
          <w:sz w:val="26"/>
          <w:szCs w:val="26"/>
        </w:rPr>
        <w:t>Language :</w:t>
      </w:r>
      <w:proofErr w:type="gramEnd"/>
      <w:r>
        <w:rPr>
          <w:sz w:val="26"/>
          <w:szCs w:val="26"/>
        </w:rPr>
        <w:t xml:space="preserve"> Python</w:t>
      </w:r>
    </w:p>
    <w:p w14:paraId="0757B60F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>2. Environemnt: Jupyter Notebooks / Google Collab</w:t>
      </w:r>
    </w:p>
    <w:p w14:paraId="4AF008FB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 xml:space="preserve">3. Database: </w:t>
      </w:r>
      <w:proofErr w:type="gramStart"/>
      <w:r>
        <w:rPr>
          <w:sz w:val="26"/>
          <w:szCs w:val="26"/>
        </w:rPr>
        <w:t>CSV(</w:t>
      </w:r>
      <w:proofErr w:type="gramEnd"/>
      <w:r>
        <w:rPr>
          <w:sz w:val="26"/>
          <w:szCs w:val="26"/>
        </w:rPr>
        <w:t>export type)</w:t>
      </w:r>
    </w:p>
    <w:p w14:paraId="7595737A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>4. Operation System: Windows XP or above</w:t>
      </w:r>
    </w:p>
    <w:p w14:paraId="017BF78D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>5. Librarires Used: Pandas</w:t>
      </w:r>
      <w:proofErr w:type="gramStart"/>
      <w:r>
        <w:rPr>
          <w:sz w:val="26"/>
          <w:szCs w:val="26"/>
        </w:rPr>
        <w:t>,Folium</w:t>
      </w:r>
      <w:proofErr w:type="gramEnd"/>
      <w:r>
        <w:rPr>
          <w:sz w:val="26"/>
          <w:szCs w:val="26"/>
        </w:rPr>
        <w:t>, Seaborn, Scikit, SKLEARN, Wordcount</w:t>
      </w:r>
    </w:p>
    <w:p w14:paraId="0BD482D0" w14:textId="77777777" w:rsidR="00B4240B" w:rsidRDefault="00B4240B" w:rsidP="00B4240B">
      <w:pPr>
        <w:rPr>
          <w:b/>
          <w:sz w:val="28"/>
          <w:szCs w:val="28"/>
        </w:rPr>
      </w:pPr>
      <w:r>
        <w:rPr>
          <w:sz w:val="26"/>
          <w:szCs w:val="26"/>
        </w:rPr>
        <w:t>6.Datasets used: TMDB Dataset</w:t>
      </w:r>
    </w:p>
    <w:p w14:paraId="72AB2DF1" w14:textId="77777777" w:rsidR="00B4240B" w:rsidRDefault="00B4240B" w:rsidP="00B4240B">
      <w:pPr>
        <w:rPr>
          <w:b/>
          <w:sz w:val="28"/>
          <w:szCs w:val="28"/>
        </w:rPr>
      </w:pPr>
    </w:p>
    <w:p w14:paraId="2C0E6DBA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Style w:val="Strong"/>
          <w:rFonts w:ascii="Helvetica Neue" w:hAnsi="Helvetica Neue"/>
          <w:sz w:val="29"/>
          <w:szCs w:val="29"/>
          <w:shd w:val="clear" w:color="auto" w:fill="FFFFFF"/>
        </w:rPr>
        <w:t>Open a New Notebook and import the required libraires and read the csv file</w:t>
      </w: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750"/>
        <w:gridCol w:w="5089"/>
      </w:tblGrid>
      <w:tr w:rsidR="00B4240B" w14:paraId="4329BA64" w14:textId="77777777" w:rsidTr="00B4240B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943B7B" w14:textId="77777777" w:rsidR="00B4240B" w:rsidRDefault="00B4240B">
            <w:pPr>
              <w:rPr>
                <w:rFonts w:ascii="Helvetica Neue" w:hAnsi="Helvetica Neue"/>
                <w:b/>
                <w:bCs/>
                <w:sz w:val="29"/>
                <w:szCs w:val="29"/>
                <w:shd w:val="clear" w:color="auto" w:fill="FFFFFF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11BABF65" w14:textId="77777777" w:rsidR="00B4240B" w:rsidRDefault="00B4240B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444D33C6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umpy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p</w:t>
            </w:r>
          </w:p>
          <w:p w14:paraId="60C8019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andas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d</w:t>
            </w:r>
          </w:p>
          <w:p w14:paraId="73F26681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d.set_option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max_columns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None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355362D7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matplotlib.pyplot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lt</w:t>
            </w:r>
          </w:p>
          <w:p w14:paraId="5B03B53C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eaborn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ns</w:t>
            </w:r>
          </w:p>
          <w:p w14:paraId="384CA48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%matplotlib 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inline</w:t>
            </w:r>
          </w:p>
          <w:p w14:paraId="6F518252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tyle.use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ggplo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25018079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datetime</w:t>
            </w:r>
          </w:p>
          <w:p w14:paraId="45AA5F06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cipy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tats</w:t>
            </w:r>
          </w:p>
          <w:p w14:paraId="340C4472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wordcloud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WordCloud</w:t>
            </w:r>
          </w:p>
          <w:p w14:paraId="55AA8608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collections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Counter</w:t>
            </w:r>
          </w:p>
          <w:p w14:paraId="09E4B8B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ltk.corpus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topwords</w:t>
            </w:r>
          </w:p>
          <w:p w14:paraId="268F668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ltk.util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grams</w:t>
            </w:r>
          </w:p>
          <w:p w14:paraId="665E04C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ltk</w:t>
            </w:r>
          </w:p>
          <w:p w14:paraId="3FEAA3DB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nltk.download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stopwords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279CE6AC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top = set(stopwords.words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english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)</w:t>
            </w:r>
          </w:p>
          <w:p w14:paraId="494A0D5B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os</w:t>
            </w:r>
          </w:p>
          <w:p w14:paraId="38EF30B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lotly.offline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y</w:t>
            </w:r>
          </w:p>
          <w:p w14:paraId="4B2D3326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y.init_notebook_mode(connected=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True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20102202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lotly.graph_objs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go</w:t>
            </w:r>
          </w:p>
          <w:p w14:paraId="25F55B1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lotly.tools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tls</w:t>
            </w:r>
          </w:p>
          <w:p w14:paraId="50B4CD03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IL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Image</w:t>
            </w:r>
          </w:p>
        </w:tc>
      </w:tr>
    </w:tbl>
    <w:p w14:paraId="32E0610D" w14:textId="4B4E9CF4" w:rsidR="00B4240B" w:rsidRDefault="00B4240B" w:rsidP="00B4240B">
      <w:pPr>
        <w:rPr>
          <w:rFonts w:ascii="Helvetica Neue" w:eastAsia="Calibri" w:hAnsi="Helvetica Neue" w:cs="Calibri"/>
          <w:sz w:val="29"/>
          <w:szCs w:val="29"/>
          <w:shd w:val="clear" w:color="auto" w:fill="FFFFFF"/>
        </w:rPr>
      </w:pPr>
    </w:p>
    <w:p w14:paraId="21238D58" w14:textId="77777777" w:rsidR="00C4470C" w:rsidRDefault="00C4470C" w:rsidP="00B4240B">
      <w:pPr>
        <w:rPr>
          <w:rFonts w:ascii="Helvetica Neue" w:eastAsia="Calibri" w:hAnsi="Helvetica Neue" w:cs="Calibri"/>
          <w:sz w:val="29"/>
          <w:szCs w:val="29"/>
          <w:shd w:val="clear" w:color="auto" w:fill="FFFFFF"/>
        </w:rPr>
      </w:pPr>
      <w:r>
        <w:rPr>
          <w:rFonts w:ascii="Helvetica Neue" w:eastAsia="Calibri" w:hAnsi="Helvetica Neue" w:cs="Calibri"/>
          <w:sz w:val="29"/>
          <w:szCs w:val="29"/>
          <w:shd w:val="clear" w:color="auto" w:fill="FFFFFF"/>
        </w:rPr>
        <w:lastRenderedPageBreak/>
        <w:tab/>
      </w:r>
    </w:p>
    <w:p w14:paraId="42653125" w14:textId="77777777" w:rsidR="00C4470C" w:rsidRDefault="00C4470C" w:rsidP="00B4240B">
      <w:pPr>
        <w:rPr>
          <w:rFonts w:ascii="Helvetica Neue" w:eastAsia="Calibri" w:hAnsi="Helvetica Neue" w:cs="Calibri"/>
          <w:sz w:val="29"/>
          <w:szCs w:val="29"/>
          <w:shd w:val="clear" w:color="auto" w:fill="FFFFFF"/>
        </w:rPr>
      </w:pPr>
    </w:p>
    <w:p w14:paraId="21E8095F" w14:textId="3F1B40D1" w:rsidR="00C4470C" w:rsidRDefault="00C4470C" w:rsidP="00C4470C">
      <w:pPr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escription</w:t>
      </w:r>
      <w:proofErr w:type="spellEnd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:</w:t>
      </w:r>
    </w:p>
    <w:p w14:paraId="74F80F5A" w14:textId="6D4D7999" w:rsidR="00407082" w:rsidRDefault="00407082" w:rsidP="00C4470C">
      <w:pPr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mporting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all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necessary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modules and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an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additional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line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ritten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.e</w:t>
      </w:r>
      <w:proofErr w:type="spellEnd"/>
    </w:p>
    <w:p w14:paraId="673B698F" w14:textId="08E2DF0D" w:rsidR="00407082" w:rsidRDefault="00407082" w:rsidP="00C4470C">
      <w:pPr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Max </w:t>
      </w:r>
      <w:proofErr w:type="spellStart"/>
      <w:proofErr w:type="gram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olumn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,</w:t>
      </w:r>
      <w:proofErr w:type="gram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Non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i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done in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rder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o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avoi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limite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olumn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size</w:t>
      </w:r>
      <w:proofErr w:type="spellEnd"/>
    </w:p>
    <w:p w14:paraId="13926CBE" w14:textId="73626E31" w:rsidR="00C4470C" w:rsidRDefault="00C4470C" w:rsidP="00C4470C">
      <w:pPr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222A3E58" w14:textId="77777777" w:rsidR="00C4470C" w:rsidRPr="00C4470C" w:rsidRDefault="00C4470C" w:rsidP="00C4470C">
      <w:pPr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64F7F794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Fonts w:ascii="Helvetica Neue" w:hAnsi="Helvetica Neue"/>
          <w:b/>
          <w:bCs/>
          <w:sz w:val="29"/>
          <w:szCs w:val="29"/>
          <w:shd w:val="clear" w:color="auto" w:fill="FFFFFF"/>
        </w:rPr>
        <w:t>Loading the training &amp; testing Dataset</w:t>
      </w:r>
    </w:p>
    <w:p w14:paraId="17E1CA06" w14:textId="77777777" w:rsidR="00B4240B" w:rsidRDefault="00B4240B" w:rsidP="00B4240B">
      <w:pPr>
        <w:pStyle w:val="ListParagraph"/>
        <w:shd w:val="clear" w:color="auto" w:fill="FFFFFE"/>
        <w:spacing w:line="285" w:lineRule="atLeast"/>
        <w:ind w:left="785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4C10192D" w14:textId="48B61BE0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rain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= pd.read_csv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/</w:t>
      </w:r>
      <w:r w:rsidR="00C4470C">
        <w:rPr>
          <w:rFonts w:ascii="Courier New" w:hAnsi="Courier New" w:cs="Courier New"/>
          <w:color w:val="A31515"/>
          <w:sz w:val="21"/>
          <w:szCs w:val="21"/>
          <w:lang w:eastAsia="en-IN"/>
        </w:rPr>
        <w:t>data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.csv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0D584442" w14:textId="0E3F5053" w:rsidR="00C4470C" w:rsidRDefault="00C4470C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2DF94A68" w14:textId="4FA851D8" w:rsidR="00C4470C" w:rsidRDefault="00C4470C" w:rsidP="00C4470C">
      <w:pPr>
        <w:shd w:val="clear" w:color="auto" w:fill="FFFFFE"/>
        <w:spacing w:line="285" w:lineRule="atLeast"/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escription</w:t>
      </w:r>
      <w:proofErr w:type="spellEnd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:</w:t>
      </w:r>
    </w:p>
    <w:p w14:paraId="0293A588" w14:textId="5C369C47" w:rsidR="00407082" w:rsidRDefault="00407082" w:rsidP="00407082">
      <w:pPr>
        <w:shd w:val="clear" w:color="auto" w:fill="FFFFFE"/>
        <w:spacing w:line="285" w:lineRule="atLeast"/>
        <w:ind w:left="425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irectly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poviding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data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rom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ur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omputer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memory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parameter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passe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path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of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file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ontaing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data</w:t>
      </w:r>
    </w:p>
    <w:p w14:paraId="1DE324B4" w14:textId="77777777" w:rsidR="00B4240B" w:rsidRDefault="00B4240B" w:rsidP="00B4240B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</w:rPr>
      </w:pPr>
    </w:p>
    <w:p w14:paraId="2E03D5C6" w14:textId="77777777" w:rsidR="00B4240B" w:rsidRDefault="00B4240B" w:rsidP="00B4240B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</w:rPr>
      </w:pPr>
      <w:r>
        <w:rPr>
          <w:rFonts w:ascii="Helvetica Neue" w:hAnsi="Helvetica Neue"/>
          <w:b/>
          <w:bCs/>
          <w:sz w:val="29"/>
          <w:szCs w:val="29"/>
        </w:rPr>
        <w:t>Visualizing the Distribution of Revenue with &amp; without Log</w:t>
      </w: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8724"/>
        <w:gridCol w:w="306"/>
      </w:tblGrid>
      <w:tr w:rsidR="00B4240B" w14:paraId="26582A08" w14:textId="77777777" w:rsidTr="00B4240B">
        <w:tc>
          <w:tcPr>
            <w:tcW w:w="905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42CD23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fig, ax = plt.subplots(figsize=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6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)</w:t>
            </w:r>
          </w:p>
          <w:p w14:paraId="268A48A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ubplot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2212D883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ns.distplot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, kde=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False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4808CDE4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title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Distrinution o f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14CF756E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ubplot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75D8A904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ns.distplot(np.log1p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, kde=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False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13D8F72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title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Distribution of log 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058ED1B7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294C8A7F" w14:textId="664326F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Output:</w:t>
            </w:r>
            <w:r>
              <w:rPr>
                <w:rFonts w:ascii="Courier New" w:hAnsi="Courier New" w:cs="Courier New"/>
                <w:noProof/>
                <w:color w:val="000000"/>
                <w:sz w:val="21"/>
                <w:szCs w:val="21"/>
                <w:lang w:val="en-IN" w:eastAsia="en-IN"/>
              </w:rPr>
              <w:drawing>
                <wp:inline distT="0" distB="0" distL="0" distR="0" wp14:anchorId="0F3ACBF7" wp14:editId="38229629">
                  <wp:extent cx="5734050" cy="23876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4050" cy="23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69FD27" w14:textId="5943492D" w:rsidR="00B4240B" w:rsidRDefault="00C4470C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</w:pPr>
            <w:proofErr w:type="spellStart"/>
            <w:r w:rsidRPr="00C4470C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Description</w:t>
            </w:r>
            <w:proofErr w:type="spellEnd"/>
            <w:r w:rsidRPr="00C4470C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:</w:t>
            </w:r>
          </w:p>
          <w:p w14:paraId="36163B04" w14:textId="7B52AA8A" w:rsidR="00407082" w:rsidRDefault="00407082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Since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A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huge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amount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of data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o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be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represented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e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graph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compresed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and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does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not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provide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an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accurate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result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for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proofErr w:type="gram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analysis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,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hence</w:t>
            </w:r>
            <w:proofErr w:type="spellEnd"/>
            <w:proofErr w:type="gram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e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logarithamic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graph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aken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so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e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values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are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reduced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and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provides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more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accurate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result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for</w:t>
            </w:r>
            <w:proofErr w:type="spellEnd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analysis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.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Subplot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used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when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we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need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o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plot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multiple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graphs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in single output and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e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ree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parameters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for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t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are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e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number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of </w:t>
            </w:r>
            <w:proofErr w:type="spellStart"/>
            <w:proofErr w:type="gram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rows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,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number</w:t>
            </w:r>
            <w:proofErr w:type="spellEnd"/>
            <w:proofErr w:type="gram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of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columns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,position of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e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graph</w:t>
            </w:r>
            <w:proofErr w:type="spellEnd"/>
            <w:r w:rsidR="00450841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.</w:t>
            </w:r>
          </w:p>
          <w:p w14:paraId="055B1C24" w14:textId="77777777" w:rsidR="00C4470C" w:rsidRDefault="00C4470C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0B3A633A" w14:textId="77777777" w:rsidR="00407082" w:rsidRDefault="00407082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1521CB44" w14:textId="77777777" w:rsidR="00B4240B" w:rsidRDefault="00B4240B" w:rsidP="00B4240B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>
              <w:rPr>
                <w:rFonts w:ascii="Helvetica Neue" w:hAnsi="Helvetica Neue"/>
                <w:b/>
                <w:bCs/>
                <w:sz w:val="29"/>
                <w:szCs w:val="29"/>
              </w:rPr>
              <w:lastRenderedPageBreak/>
              <w:t>Finding the Relationship between Movie Revenue &amp; Budget</w:t>
            </w:r>
          </w:p>
          <w:p w14:paraId="4C7F9A30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_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 = np.log1p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</w:t>
            </w:r>
          </w:p>
          <w:p w14:paraId="564AFCE7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_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 = np.log1p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</w:t>
            </w:r>
          </w:p>
          <w:p w14:paraId="15D4FF1D" w14:textId="77777777" w:rsidR="00B4240B" w:rsidRDefault="00B4240B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274BC32B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figure(figsize=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6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8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)</w:t>
            </w:r>
          </w:p>
          <w:p w14:paraId="208B14F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ubplot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12B071D2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ns.scatterplot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, 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</w:t>
            </w:r>
          </w:p>
          <w:p w14:paraId="160B4535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title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 vs 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496AB368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ubplot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1D717C9E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ns.scatterplot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_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, 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_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 </w:t>
            </w:r>
          </w:p>
          <w:p w14:paraId="25C67917" w14:textId="282CFC51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title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 transfromation of revenue vs 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60D870B0" w14:textId="6A67F1CB" w:rsidR="00C4470C" w:rsidRDefault="00C4470C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0B3DB21" w14:textId="13534DEC" w:rsidR="00C4470C" w:rsidRDefault="00C4470C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 w:rsidRPr="00C4470C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Description:</w:t>
            </w:r>
          </w:p>
          <w:p w14:paraId="4A2029F7" w14:textId="3A1856A4" w:rsidR="00B4240B" w:rsidRDefault="00407082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catter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ot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of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both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revenu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vs Budget and log of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revenu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vs Budget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is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aken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but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h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logarithamic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catterplot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is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more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accurat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for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anlysis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inc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her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are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om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low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Budget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movies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which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hav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a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high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revenue</w:t>
            </w:r>
            <w:proofErr w:type="spellEnd"/>
          </w:p>
          <w:p w14:paraId="4EF6D4E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  <w:lang w:eastAsia="en-IN"/>
              </w:rPr>
              <w:t>Output:</w:t>
            </w:r>
          </w:p>
          <w:p w14:paraId="6E536D06" w14:textId="3F9A6DBC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noProof/>
                <w:color w:val="000000"/>
                <w:sz w:val="21"/>
                <w:szCs w:val="21"/>
                <w:lang w:val="en-IN" w:eastAsia="en-IN"/>
              </w:rPr>
              <w:drawing>
                <wp:inline distT="0" distB="0" distL="0" distR="0" wp14:anchorId="5DAF7C80" wp14:editId="39EC76E8">
                  <wp:extent cx="5734050" cy="30289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40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5FDA48" w14:textId="77777777" w:rsidR="00B4240B" w:rsidRDefault="00B4240B">
            <w:pPr>
              <w:pStyle w:val="ListParagraph"/>
              <w:spacing w:line="300" w:lineRule="atLeast"/>
              <w:ind w:left="785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0345C30B" w14:textId="77777777" w:rsidR="00B4240B" w:rsidRDefault="00B4240B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11DD3330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proofErr w:type="spellStart"/>
      <w:r>
        <w:rPr>
          <w:rFonts w:ascii="Helvetica Neue" w:hAnsi="Helvetica Neue"/>
          <w:b/>
          <w:bCs/>
          <w:sz w:val="29"/>
          <w:szCs w:val="29"/>
        </w:rPr>
        <w:lastRenderedPageBreak/>
        <w:t>Impact</w:t>
      </w:r>
      <w:proofErr w:type="spellEnd"/>
      <w:r>
        <w:rPr>
          <w:rFonts w:ascii="Helvetica Neue" w:hAnsi="Helvetica Neue"/>
          <w:b/>
          <w:bCs/>
          <w:sz w:val="29"/>
          <w:szCs w:val="29"/>
        </w:rPr>
        <w:t xml:space="preserve"> of </w:t>
      </w:r>
      <w:proofErr w:type="spellStart"/>
      <w:r>
        <w:rPr>
          <w:rFonts w:ascii="Helvetica Neue" w:hAnsi="Helvetica Neue"/>
          <w:b/>
          <w:bCs/>
          <w:sz w:val="29"/>
          <w:szCs w:val="29"/>
        </w:rPr>
        <w:t>Film’s</w:t>
      </w:r>
      <w:proofErr w:type="spellEnd"/>
      <w:r>
        <w:rPr>
          <w:rFonts w:ascii="Helvetica Neue" w:hAnsi="Helvetica Neue"/>
          <w:b/>
          <w:bCs/>
          <w:sz w:val="29"/>
          <w:szCs w:val="29"/>
        </w:rPr>
        <w:t xml:space="preserve"> </w:t>
      </w:r>
      <w:proofErr w:type="spellStart"/>
      <w:r>
        <w:rPr>
          <w:rFonts w:ascii="Helvetica Neue" w:hAnsi="Helvetica Neue"/>
          <w:b/>
          <w:bCs/>
          <w:sz w:val="29"/>
          <w:szCs w:val="29"/>
        </w:rPr>
        <w:t>Revenue</w:t>
      </w:r>
      <w:proofErr w:type="spellEnd"/>
      <w:r>
        <w:rPr>
          <w:rFonts w:ascii="Helvetica Neue" w:hAnsi="Helvetica Neue"/>
          <w:b/>
          <w:bCs/>
          <w:sz w:val="29"/>
          <w:szCs w:val="29"/>
        </w:rPr>
        <w:t xml:space="preserve"> with or without Homepage</w:t>
      </w:r>
    </w:p>
    <w:p w14:paraId="6E016552" w14:textId="77777777" w:rsidR="00B4240B" w:rsidRDefault="00B4240B" w:rsidP="00B4240B">
      <w:pPr>
        <w:rPr>
          <w:b/>
          <w:bCs/>
          <w:sz w:val="28"/>
          <w:szCs w:val="28"/>
        </w:rPr>
      </w:pPr>
    </w:p>
    <w:p w14:paraId="4698E410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rain</w:t>
      </w:r>
      <w:proofErr w:type="spellEnd"/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[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</w:t>
      </w:r>
      <w:proofErr w:type="spellStart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has_homepage</w:t>
      </w:r>
      <w:proofErr w:type="spellEnd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 =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0</w:t>
      </w:r>
    </w:p>
    <w:p w14:paraId="72721B9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rain.loc[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rain[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homepag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.isnull() == </w:t>
      </w:r>
      <w:r>
        <w:rPr>
          <w:rFonts w:ascii="Courier New" w:hAnsi="Courier New" w:cs="Courier New"/>
          <w:color w:val="0000FF"/>
          <w:sz w:val="21"/>
          <w:szCs w:val="21"/>
          <w:lang w:eastAsia="en-IN"/>
        </w:rPr>
        <w:t>False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has_homepag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 =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</w:t>
      </w:r>
    </w:p>
    <w:p w14:paraId="1E9971A2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sns.catplot(x=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has_homepag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y=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revenu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data=train);</w:t>
      </w:r>
    </w:p>
    <w:p w14:paraId="7FA91E6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title(</w:t>
      </w:r>
      <w:proofErr w:type="gramEnd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Revenue for films with and without a homepag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;</w:t>
      </w:r>
    </w:p>
    <w:p w14:paraId="16004B5C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2457B84E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Output:</w:t>
      </w:r>
    </w:p>
    <w:p w14:paraId="54463E6F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606C779C" w14:textId="77777777" w:rsidR="00407082" w:rsidRDefault="00407082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3C357E5A" w14:textId="77777777" w:rsidR="00407082" w:rsidRDefault="00407082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25D607B6" w14:textId="09A9ABDF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drawing>
          <wp:inline distT="0" distB="0" distL="0" distR="0" wp14:anchorId="30481610" wp14:editId="6D71C733">
            <wp:extent cx="4892040" cy="4762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D2500" w14:textId="77777777" w:rsidR="00407082" w:rsidRDefault="00407082" w:rsidP="00B4240B">
      <w:pPr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1EF28D5D" w14:textId="14C8B888" w:rsidR="00B4240B" w:rsidRDefault="00C4470C" w:rsidP="00B4240B">
      <w:pPr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escription</w:t>
      </w:r>
      <w:proofErr w:type="spellEnd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:</w:t>
      </w:r>
    </w:p>
    <w:p w14:paraId="4A2ED4DA" w14:textId="07710EC7" w:rsidR="00407082" w:rsidRPr="00407082" w:rsidRDefault="00407082" w:rsidP="00B4240B">
      <w:pPr>
        <w:rPr>
          <w:rFonts w:ascii="Calibri" w:eastAsia="Calibri" w:hAnsi="Calibri" w:cs="Calibri"/>
          <w:b/>
          <w:bCs/>
          <w:sz w:val="28"/>
          <w:szCs w:val="28"/>
        </w:rPr>
      </w:pP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rom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abov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graph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can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analys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at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revenu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of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movi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ndependent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of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home </w:t>
      </w:r>
      <w:proofErr w:type="gram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page ,in</w:t>
      </w:r>
      <w:proofErr w:type="gram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abov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graph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until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0.4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revenu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both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re similar so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can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say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at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revenu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not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entirely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ependent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n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home page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except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or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high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Budget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movies</w:t>
      </w:r>
      <w:proofErr w:type="spellEnd"/>
    </w:p>
    <w:p w14:paraId="3C289678" w14:textId="1D1AFBE5" w:rsidR="00B4240B" w:rsidRDefault="00B4240B" w:rsidP="00B4240B">
      <w:pPr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237E9F86" w14:textId="77777777" w:rsidR="00C4470C" w:rsidRDefault="00C4470C" w:rsidP="00B4240B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6F577DD7" w14:textId="514F4A9F" w:rsidR="00407082" w:rsidRDefault="00407082" w:rsidP="00407082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Relationship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between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Revenue</w:t>
      </w:r>
      <w:proofErr w:type="spellEnd"/>
      <w:r>
        <w:rPr>
          <w:b/>
          <w:bCs/>
          <w:sz w:val="28"/>
          <w:szCs w:val="28"/>
        </w:rPr>
        <w:t xml:space="preserve"> and </w:t>
      </w:r>
      <w:proofErr w:type="spellStart"/>
      <w:r>
        <w:rPr>
          <w:b/>
          <w:bCs/>
          <w:sz w:val="28"/>
          <w:szCs w:val="28"/>
        </w:rPr>
        <w:t>popularity</w:t>
      </w:r>
      <w:proofErr w:type="spellEnd"/>
    </w:p>
    <w:p w14:paraId="5F9DF7A5" w14:textId="77777777" w:rsidR="00407082" w:rsidRPr="00407082" w:rsidRDefault="00407082" w:rsidP="00407082">
      <w:pPr>
        <w:pStyle w:val="ListParagraph"/>
        <w:widowControl/>
        <w:numPr>
          <w:ilvl w:val="0"/>
          <w:numId w:val="9"/>
        </w:numPr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ata[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proofErr w:type="spellStart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log_revenue</w:t>
      </w:r>
      <w:proofErr w:type="spellEnd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 = np.log1p(data[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revenue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)</w:t>
      </w:r>
    </w:p>
    <w:p w14:paraId="4A326DF3" w14:textId="77777777" w:rsidR="00407082" w:rsidRPr="00407082" w:rsidRDefault="00407082" w:rsidP="00407082">
      <w:pPr>
        <w:pStyle w:val="ListParagraph"/>
        <w:widowControl/>
        <w:numPr>
          <w:ilvl w:val="0"/>
          <w:numId w:val="9"/>
        </w:numPr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ata[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proofErr w:type="spellStart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log_popularity</w:t>
      </w:r>
      <w:proofErr w:type="spellEnd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 = np.log1p(data[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popularity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)</w:t>
      </w:r>
    </w:p>
    <w:p w14:paraId="08E975CF" w14:textId="6EE19C6E" w:rsidR="00407082" w:rsidRPr="00407082" w:rsidRDefault="00407082" w:rsidP="00407082">
      <w:pPr>
        <w:pStyle w:val="ListParagraph"/>
        <w:widowControl/>
        <w:numPr>
          <w:ilvl w:val="0"/>
          <w:numId w:val="9"/>
        </w:numPr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sns.scatterplot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data[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proofErr w:type="spellStart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log_popularity</w:t>
      </w:r>
      <w:proofErr w:type="spellEnd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,data[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proofErr w:type="spellStart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log_revenue</w:t>
      </w:r>
      <w:proofErr w:type="spellEnd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)</w:t>
      </w:r>
    </w:p>
    <w:p w14:paraId="19B9E439" w14:textId="77777777" w:rsidR="00407082" w:rsidRDefault="00407082" w:rsidP="00407082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0B751DF3" w14:textId="77777777" w:rsidR="00407082" w:rsidRDefault="00407082" w:rsidP="00407082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270AB272" w14:textId="77777777" w:rsidR="00407082" w:rsidRDefault="00407082" w:rsidP="00407082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4331B53F" w14:textId="77777777" w:rsidR="00407082" w:rsidRDefault="00407082" w:rsidP="00407082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Output:</w:t>
      </w:r>
    </w:p>
    <w:p w14:paraId="5D593ACD" w14:textId="22F31E08" w:rsidR="00407082" w:rsidRPr="00407082" w:rsidRDefault="00407082" w:rsidP="00407082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lastRenderedPageBreak/>
        <w:drawing>
          <wp:inline distT="0" distB="0" distL="0" distR="0" wp14:anchorId="63D3E6D4" wp14:editId="534B4F9F">
            <wp:extent cx="2972215" cy="1914792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A1E2" w14:textId="77777777" w:rsidR="00407082" w:rsidRDefault="00407082" w:rsidP="00407082">
      <w:pPr>
        <w:widowControl/>
        <w:autoSpaceDE/>
        <w:autoSpaceDN/>
        <w:spacing w:after="300"/>
        <w:ind w:left="425"/>
        <w:contextualSpacing/>
        <w:rPr>
          <w:b/>
          <w:bCs/>
          <w:sz w:val="28"/>
          <w:szCs w:val="28"/>
        </w:rPr>
      </w:pPr>
    </w:p>
    <w:p w14:paraId="5F299D82" w14:textId="223FDE20" w:rsidR="00407082" w:rsidRDefault="00407082" w:rsidP="00407082">
      <w:pPr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escription</w:t>
      </w:r>
      <w:proofErr w:type="spellEnd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:</w:t>
      </w:r>
    </w:p>
    <w:p w14:paraId="07394912" w14:textId="14CA4692" w:rsidR="00407082" w:rsidRDefault="00407082" w:rsidP="00407082">
      <w:pPr>
        <w:ind w:left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graph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between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revenu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popularity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plotte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using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scatterplot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revenu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popularity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re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logarithamic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ith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revenu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n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Y-axis and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popularity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n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X-axis</w:t>
      </w:r>
    </w:p>
    <w:p w14:paraId="6A81E8BB" w14:textId="77777777" w:rsidR="00407082" w:rsidRDefault="00407082" w:rsidP="00407082">
      <w:pPr>
        <w:ind w:left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2F021373" w14:textId="77777777" w:rsidR="00407082" w:rsidRPr="00407082" w:rsidRDefault="00407082" w:rsidP="00407082">
      <w:pPr>
        <w:ind w:left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7C21550A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proofErr w:type="spellStart"/>
      <w:r>
        <w:rPr>
          <w:rFonts w:ascii="Helvetica Neue" w:hAnsi="Helvetica Neue"/>
          <w:b/>
          <w:bCs/>
          <w:sz w:val="29"/>
          <w:szCs w:val="29"/>
        </w:rPr>
        <w:t>Frequent</w:t>
      </w:r>
      <w:proofErr w:type="spellEnd"/>
      <w:r>
        <w:rPr>
          <w:rFonts w:ascii="Helvetica Neue" w:hAnsi="Helvetica Neue"/>
          <w:b/>
          <w:bCs/>
          <w:sz w:val="29"/>
          <w:szCs w:val="29"/>
        </w:rPr>
        <w:t xml:space="preserve"> </w:t>
      </w:r>
      <w:proofErr w:type="spellStart"/>
      <w:r>
        <w:rPr>
          <w:rFonts w:ascii="Helvetica Neue" w:hAnsi="Helvetica Neue"/>
          <w:b/>
          <w:bCs/>
          <w:sz w:val="29"/>
          <w:szCs w:val="29"/>
        </w:rPr>
        <w:t>Words</w:t>
      </w:r>
      <w:proofErr w:type="spellEnd"/>
      <w:r>
        <w:rPr>
          <w:rFonts w:ascii="Helvetica Neue" w:hAnsi="Helvetica Neue"/>
          <w:b/>
          <w:bCs/>
          <w:sz w:val="29"/>
          <w:szCs w:val="29"/>
        </w:rPr>
        <w:t xml:space="preserve"> in </w:t>
      </w:r>
      <w:proofErr w:type="spellStart"/>
      <w:r>
        <w:rPr>
          <w:rFonts w:ascii="Helvetica Neue" w:hAnsi="Helvetica Neue"/>
          <w:b/>
          <w:bCs/>
          <w:sz w:val="29"/>
          <w:szCs w:val="29"/>
        </w:rPr>
        <w:t>Movie</w:t>
      </w:r>
      <w:proofErr w:type="spellEnd"/>
      <w:r>
        <w:rPr>
          <w:rFonts w:ascii="Helvetica Neue" w:hAnsi="Helvetica Neue"/>
          <w:b/>
          <w:bCs/>
          <w:sz w:val="29"/>
          <w:szCs w:val="29"/>
        </w:rPr>
        <w:t xml:space="preserve"> Titles</w:t>
      </w:r>
    </w:p>
    <w:p w14:paraId="25C86841" w14:textId="77777777" w:rsidR="00B4240B" w:rsidRDefault="00B4240B" w:rsidP="00B4240B">
      <w:pPr>
        <w:rPr>
          <w:b/>
          <w:bCs/>
          <w:sz w:val="28"/>
          <w:szCs w:val="28"/>
        </w:rPr>
      </w:pPr>
    </w:p>
    <w:p w14:paraId="145456C3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figure(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figsize=(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)</w:t>
      </w:r>
    </w:p>
    <w:p w14:paraId="029145D1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ext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=  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 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.join(train[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original_titl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.values)</w:t>
      </w:r>
    </w:p>
    <w:p w14:paraId="1A3027A3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cloud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= WordCloud(max_font_size=</w:t>
      </w:r>
      <w:r>
        <w:rPr>
          <w:rFonts w:ascii="Courier New" w:hAnsi="Courier New" w:cs="Courier New"/>
          <w:color w:val="0000FF"/>
          <w:sz w:val="21"/>
          <w:szCs w:val="21"/>
          <w:lang w:eastAsia="en-IN"/>
        </w:rPr>
        <w:t>None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</w:t>
      </w:r>
    </w:p>
    <w:p w14:paraId="446D6159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                 background_color =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whit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</w:t>
      </w:r>
    </w:p>
    <w:p w14:paraId="333C689A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                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idth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=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00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height =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000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.generate(text)</w:t>
      </w:r>
    </w:p>
    <w:p w14:paraId="2F85AA8C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imshow(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cloud)</w:t>
      </w:r>
    </w:p>
    <w:p w14:paraId="35EC851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title(</w:t>
      </w:r>
      <w:proofErr w:type="gramEnd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Top word across movie titles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4DBAA11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axis(</w:t>
      </w:r>
      <w:proofErr w:type="gramEnd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off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0BC2D21D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show()</w:t>
      </w:r>
      <w:proofErr w:type="gramEnd"/>
    </w:p>
    <w:p w14:paraId="4C036572" w14:textId="4BBAA1DC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7B728DF3" w14:textId="1EF52528" w:rsidR="00C4470C" w:rsidRDefault="00C4470C" w:rsidP="00B4240B">
      <w:pPr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escription</w:t>
      </w:r>
      <w:proofErr w:type="spellEnd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:</w:t>
      </w:r>
    </w:p>
    <w:p w14:paraId="3D9F28B4" w14:textId="18D3A7DD" w:rsidR="00407082" w:rsidRDefault="00407082" w:rsidP="00B4240B">
      <w:pPr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requently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use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ord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in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movi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itle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isplaye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using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or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lou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,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here</w:t>
      </w:r>
      <w:proofErr w:type="spellEnd"/>
      <w:proofErr w:type="gram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higher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ccuring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Word has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greater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siz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ompare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o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ther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ords</w:t>
      </w:r>
      <w:proofErr w:type="spellEnd"/>
    </w:p>
    <w:p w14:paraId="23C156D4" w14:textId="77777777" w:rsidR="00407082" w:rsidRDefault="00407082" w:rsidP="00B4240B">
      <w:pPr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4B2CD729" w14:textId="77777777" w:rsidR="00407082" w:rsidRDefault="00407082" w:rsidP="00B4240B">
      <w:pPr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12471910" w14:textId="77777777" w:rsidR="00407082" w:rsidRPr="00407082" w:rsidRDefault="00407082" w:rsidP="00B4240B">
      <w:pPr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3957A81F" w14:textId="77777777" w:rsidR="00B4240B" w:rsidRDefault="00B4240B" w:rsidP="00B4240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72D981B4" w14:textId="03302751" w:rsidR="00B4240B" w:rsidRDefault="00B4240B" w:rsidP="00B4240B">
      <w:pPr>
        <w:rPr>
          <w:b/>
          <w:bCs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lastRenderedPageBreak/>
        <w:drawing>
          <wp:inline distT="0" distB="0" distL="0" distR="0" wp14:anchorId="3DAD43AB" wp14:editId="59B801F6">
            <wp:extent cx="5734050" cy="49472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9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1CB6E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requent Words in Movie Overviews</w:t>
      </w:r>
    </w:p>
    <w:p w14:paraId="65F60A4F" w14:textId="77777777" w:rsidR="00B4240B" w:rsidRDefault="00B4240B" w:rsidP="00B4240B">
      <w:pPr>
        <w:rPr>
          <w:b/>
          <w:bCs/>
          <w:sz w:val="28"/>
          <w:szCs w:val="28"/>
        </w:rPr>
      </w:pPr>
    </w:p>
    <w:p w14:paraId="2AF66040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figure(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figsize=(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)</w:t>
      </w:r>
    </w:p>
    <w:p w14:paraId="48D75223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ext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=  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 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.join(train[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overview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.fillna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.values)</w:t>
      </w:r>
    </w:p>
    <w:p w14:paraId="0776EF38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cloud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= WordCloud(max_font_size=</w:t>
      </w:r>
      <w:r>
        <w:rPr>
          <w:rFonts w:ascii="Courier New" w:hAnsi="Courier New" w:cs="Courier New"/>
          <w:color w:val="0000FF"/>
          <w:sz w:val="21"/>
          <w:szCs w:val="21"/>
          <w:lang w:eastAsia="en-IN"/>
        </w:rPr>
        <w:t>None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</w:t>
      </w:r>
    </w:p>
    <w:p w14:paraId="78C3FD66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                 background_color =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whit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</w:t>
      </w:r>
    </w:p>
    <w:p w14:paraId="11DD2BE4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                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idth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=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00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height =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000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.generate(text)</w:t>
      </w:r>
    </w:p>
    <w:p w14:paraId="6CE98ACA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imshow(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cloud)</w:t>
      </w:r>
    </w:p>
    <w:p w14:paraId="567E53BA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title(</w:t>
      </w:r>
      <w:proofErr w:type="gramEnd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Top word across movie overviews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475EF996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axis(</w:t>
      </w:r>
      <w:proofErr w:type="gramEnd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off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2199C25D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show()</w:t>
      </w:r>
      <w:proofErr w:type="gramEnd"/>
    </w:p>
    <w:p w14:paraId="22C23F95" w14:textId="1EB75B5A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7B384A55" w14:textId="400E597E" w:rsidR="000D1D81" w:rsidRDefault="000D1D81" w:rsidP="00B4240B">
      <w:pPr>
        <w:shd w:val="clear" w:color="auto" w:fill="FFFFFE"/>
        <w:spacing w:line="285" w:lineRule="atLeast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escription:</w:t>
      </w:r>
    </w:p>
    <w:p w14:paraId="018C0201" w14:textId="2D44E363" w:rsidR="000D1D81" w:rsidRDefault="00407082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he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frequently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used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s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can be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obtained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using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he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Word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cloud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hich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ells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he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most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occuring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s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in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he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specified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feild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and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greater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size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of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he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Word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indicates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he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more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occurence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of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he</w:t>
      </w:r>
      <w:proofErr w:type="spell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</w:t>
      </w:r>
      <w:proofErr w:type="spellEnd"/>
    </w:p>
    <w:p w14:paraId="110DE9C9" w14:textId="77777777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5DCE6F67" w14:textId="63873BB6" w:rsidR="00B4240B" w:rsidRDefault="00B4240B" w:rsidP="00B4240B">
      <w:pPr>
        <w:rPr>
          <w:b/>
          <w:bCs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lastRenderedPageBreak/>
        <w:drawing>
          <wp:inline distT="0" distB="0" distL="0" distR="0" wp14:anchorId="3B09CDF7" wp14:editId="3214D049">
            <wp:extent cx="4998720" cy="4312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4A2C6" w14:textId="77777777" w:rsidR="00B4240B" w:rsidRDefault="00B4240B" w:rsidP="00B4240B">
      <w:pPr>
        <w:rPr>
          <w:b/>
          <w:bCs/>
          <w:sz w:val="28"/>
          <w:szCs w:val="28"/>
        </w:rPr>
      </w:pPr>
    </w:p>
    <w:p w14:paraId="0835766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9885A"/>
          <w:sz w:val="21"/>
          <w:szCs w:val="21"/>
          <w:lang w:eastAsia="en-IN"/>
        </w:rPr>
      </w:pPr>
    </w:p>
    <w:p w14:paraId="5D289CCC" w14:textId="7FF67688" w:rsidR="00407082" w:rsidRPr="00407082" w:rsidRDefault="00407082" w:rsidP="00407082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Most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frequent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genres</w:t>
      </w:r>
      <w:proofErr w:type="spellEnd"/>
      <w:r>
        <w:rPr>
          <w:b/>
          <w:bCs/>
          <w:sz w:val="28"/>
          <w:szCs w:val="28"/>
        </w:rPr>
        <w:t>:</w:t>
      </w:r>
    </w:p>
    <w:p w14:paraId="5B1176DD" w14:textId="77777777" w:rsidR="00407082" w:rsidRPr="00407082" w:rsidRDefault="00407082" w:rsidP="00407082">
      <w:pPr>
        <w:widowControl/>
        <w:shd w:val="clear" w:color="auto" w:fill="FFFFFE"/>
        <w:autoSpaceDE/>
        <w:autoSpaceDN/>
        <w:spacing w:line="285" w:lineRule="atLeast"/>
        <w:ind w:left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proofErr w:type="gram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lt.figure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proofErr w:type="gram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figsize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=(</w:t>
      </w:r>
      <w:r w:rsidRPr="00407082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12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</w:t>
      </w:r>
      <w:r w:rsidRPr="00407082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12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)</w:t>
      </w:r>
    </w:p>
    <w:p w14:paraId="4809D9B8" w14:textId="77777777" w:rsidR="00407082" w:rsidRPr="00407082" w:rsidRDefault="00407082" w:rsidP="00407082">
      <w:pPr>
        <w:widowControl/>
        <w:shd w:val="clear" w:color="auto" w:fill="FFFFFE"/>
        <w:autoSpaceDE/>
        <w:autoSpaceDN/>
        <w:spacing w:line="285" w:lineRule="atLeast"/>
        <w:ind w:left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gram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text</w:t>
      </w:r>
      <w:proofErr w:type="gram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 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 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.join(data[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proofErr w:type="spellStart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all_genres</w:t>
      </w:r>
      <w:proofErr w:type="spellEnd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.</w:t>
      </w:r>
      <w:proofErr w:type="spell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fillna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.values)</w:t>
      </w:r>
    </w:p>
    <w:p w14:paraId="3CF25517" w14:textId="77777777" w:rsidR="00407082" w:rsidRPr="00407082" w:rsidRDefault="00407082" w:rsidP="00407082">
      <w:pPr>
        <w:widowControl/>
        <w:shd w:val="clear" w:color="auto" w:fill="FFFFFE"/>
        <w:autoSpaceDE/>
        <w:autoSpaceDN/>
        <w:spacing w:line="285" w:lineRule="atLeast"/>
        <w:ind w:left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proofErr w:type="gram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wordcloud</w:t>
      </w:r>
      <w:proofErr w:type="spellEnd"/>
      <w:proofErr w:type="gram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WordCloud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max_font_size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=</w:t>
      </w:r>
      <w:r w:rsidRPr="00407082">
        <w:rPr>
          <w:rFonts w:ascii="Courier New" w:hAnsi="Courier New" w:cs="Courier New"/>
          <w:color w:val="0000FF"/>
          <w:sz w:val="21"/>
          <w:szCs w:val="21"/>
          <w:lang w:val="en-IN" w:eastAsia="en-IN"/>
        </w:rPr>
        <w:t>None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</w:t>
      </w:r>
    </w:p>
    <w:p w14:paraId="37B726C0" w14:textId="77777777" w:rsidR="00407082" w:rsidRPr="00407082" w:rsidRDefault="00407082" w:rsidP="00407082">
      <w:pPr>
        <w:widowControl/>
        <w:shd w:val="clear" w:color="auto" w:fill="FFFFFE"/>
        <w:autoSpaceDE/>
        <w:autoSpaceDN/>
        <w:spacing w:line="285" w:lineRule="atLeast"/>
        <w:ind w:left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                    </w:t>
      </w:r>
      <w:proofErr w:type="spell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background_color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white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</w:t>
      </w:r>
    </w:p>
    <w:p w14:paraId="085673F6" w14:textId="77777777" w:rsidR="00407082" w:rsidRPr="00407082" w:rsidRDefault="00407082" w:rsidP="00407082">
      <w:pPr>
        <w:widowControl/>
        <w:shd w:val="clear" w:color="auto" w:fill="FFFFFE"/>
        <w:autoSpaceDE/>
        <w:autoSpaceDN/>
        <w:spacing w:line="285" w:lineRule="atLeast"/>
        <w:ind w:left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                    </w:t>
      </w:r>
      <w:proofErr w:type="gram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width</w:t>
      </w:r>
      <w:proofErr w:type="gram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</w:t>
      </w:r>
      <w:r w:rsidRPr="00407082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1200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height =</w:t>
      </w:r>
      <w:r w:rsidRPr="00407082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1000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.generate(text)</w:t>
      </w:r>
    </w:p>
    <w:p w14:paraId="77AB6088" w14:textId="77777777" w:rsidR="00407082" w:rsidRPr="00407082" w:rsidRDefault="00407082" w:rsidP="00407082">
      <w:pPr>
        <w:widowControl/>
        <w:shd w:val="clear" w:color="auto" w:fill="FFFFFE"/>
        <w:autoSpaceDE/>
        <w:autoSpaceDN/>
        <w:spacing w:line="285" w:lineRule="atLeast"/>
        <w:ind w:left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proofErr w:type="gram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lt.imshow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proofErr w:type="gram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wordcloud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04A33C25" w14:textId="335B4C26" w:rsidR="00407082" w:rsidRPr="00407082" w:rsidRDefault="00407082" w:rsidP="00407082">
      <w:pPr>
        <w:shd w:val="clear" w:color="auto" w:fill="FFFFFE"/>
        <w:spacing w:line="285" w:lineRule="atLeast"/>
        <w:ind w:firstLine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proofErr w:type="gram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lt.title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</w:t>
      </w:r>
      <w:r w:rsidRPr="00407082">
        <w:rPr>
          <w:rFonts w:ascii="Courier New" w:hAnsi="Courier New" w:cs="Courier New"/>
          <w:color w:val="A31515"/>
          <w:sz w:val="21"/>
          <w:szCs w:val="21"/>
        </w:rPr>
        <w:t xml:space="preserve"> </w:t>
      </w:r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Top genres used in the movies</w:t>
      </w:r>
      <w:r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’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0546F8F0" w14:textId="77777777" w:rsidR="00407082" w:rsidRPr="00407082" w:rsidRDefault="00407082" w:rsidP="00407082">
      <w:pPr>
        <w:widowControl/>
        <w:shd w:val="clear" w:color="auto" w:fill="FFFFFE"/>
        <w:autoSpaceDE/>
        <w:autoSpaceDN/>
        <w:spacing w:line="285" w:lineRule="atLeast"/>
        <w:ind w:left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proofErr w:type="gram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lt.axis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Pr="0040708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off'</w:t>
      </w:r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0EC8CA16" w14:textId="77777777" w:rsidR="00407082" w:rsidRDefault="00407082" w:rsidP="00407082">
      <w:pPr>
        <w:widowControl/>
        <w:shd w:val="clear" w:color="auto" w:fill="FFFFFE"/>
        <w:autoSpaceDE/>
        <w:autoSpaceDN/>
        <w:spacing w:line="285" w:lineRule="atLeast"/>
        <w:ind w:left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proofErr w:type="gramStart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lt.show</w:t>
      </w:r>
      <w:proofErr w:type="spellEnd"/>
      <w:r w:rsidRPr="0040708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)</w:t>
      </w:r>
      <w:proofErr w:type="gramEnd"/>
    </w:p>
    <w:p w14:paraId="2D2E2DA1" w14:textId="137E4479" w:rsidR="00407082" w:rsidRDefault="00407082" w:rsidP="00407082">
      <w:pPr>
        <w:widowControl/>
        <w:shd w:val="clear" w:color="auto" w:fill="FFFFFE"/>
        <w:autoSpaceDE/>
        <w:autoSpaceDN/>
        <w:spacing w:line="285" w:lineRule="atLeast"/>
        <w:ind w:left="720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7E3B3B0F" w14:textId="77777777" w:rsidR="00407082" w:rsidRDefault="00407082" w:rsidP="00407082">
      <w:pPr>
        <w:shd w:val="clear" w:color="auto" w:fill="FFFFFE"/>
        <w:spacing w:line="285" w:lineRule="atLeast"/>
        <w:ind w:firstLine="720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41559780" w14:textId="77777777" w:rsidR="00407082" w:rsidRDefault="00407082" w:rsidP="00407082">
      <w:pPr>
        <w:shd w:val="clear" w:color="auto" w:fill="FFFFFE"/>
        <w:spacing w:line="285" w:lineRule="atLeast"/>
        <w:ind w:firstLine="720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0BA1D674" w14:textId="77777777" w:rsidR="00407082" w:rsidRDefault="00407082" w:rsidP="00407082">
      <w:pPr>
        <w:shd w:val="clear" w:color="auto" w:fill="FFFFFE"/>
        <w:spacing w:line="285" w:lineRule="atLeast"/>
        <w:ind w:firstLine="720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5AACE885" w14:textId="77777777" w:rsidR="00407082" w:rsidRDefault="00407082" w:rsidP="00407082">
      <w:pPr>
        <w:shd w:val="clear" w:color="auto" w:fill="FFFFFE"/>
        <w:spacing w:line="285" w:lineRule="atLeast"/>
        <w:ind w:firstLine="720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366121FD" w14:textId="77777777" w:rsidR="00407082" w:rsidRDefault="00407082" w:rsidP="00407082">
      <w:pPr>
        <w:shd w:val="clear" w:color="auto" w:fill="FFFFFE"/>
        <w:spacing w:line="285" w:lineRule="atLeast"/>
        <w:ind w:firstLine="720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188C9120" w14:textId="77777777" w:rsidR="00407082" w:rsidRDefault="00407082" w:rsidP="00407082">
      <w:pPr>
        <w:ind w:firstLine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63A83697" w14:textId="1FE6BC41" w:rsidR="00407082" w:rsidRDefault="00407082" w:rsidP="00407082">
      <w:pPr>
        <w:ind w:firstLine="720"/>
        <w:rPr>
          <w:rFonts w:ascii="Calibri" w:eastAsia="Calibri" w:hAnsi="Calibri" w:cs="Calibri"/>
          <w:b/>
          <w:bCs/>
          <w:sz w:val="28"/>
          <w:szCs w:val="28"/>
        </w:rPr>
      </w:pPr>
      <w:r w:rsidRPr="00407082">
        <w:rPr>
          <w:rFonts w:ascii="Calibri" w:eastAsia="Calibri" w:hAnsi="Calibri" w:cs="Calibri"/>
          <w:b/>
          <w:bCs/>
          <w:sz w:val="28"/>
          <w:szCs w:val="28"/>
        </w:rPr>
        <w:lastRenderedPageBreak/>
        <w:drawing>
          <wp:inline distT="0" distB="0" distL="0" distR="0" wp14:anchorId="71D0D104" wp14:editId="72EF8AA0">
            <wp:extent cx="5134692" cy="4372585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43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C2BE5" w14:textId="77777777" w:rsidR="00407082" w:rsidRDefault="00407082" w:rsidP="00407082">
      <w:pPr>
        <w:shd w:val="clear" w:color="auto" w:fill="FFFFFE"/>
        <w:spacing w:line="285" w:lineRule="atLeast"/>
        <w:ind w:firstLine="720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45907F7A" w14:textId="77777777" w:rsidR="00407082" w:rsidRDefault="00407082" w:rsidP="00407082">
      <w:pPr>
        <w:shd w:val="clear" w:color="auto" w:fill="FFFFFE"/>
        <w:spacing w:line="285" w:lineRule="atLeast"/>
        <w:ind w:firstLine="720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escription</w:t>
      </w:r>
      <w:proofErr w:type="spellEnd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:</w:t>
      </w:r>
    </w:p>
    <w:p w14:paraId="53775531" w14:textId="77777777" w:rsidR="00407082" w:rsidRDefault="00407082" w:rsidP="00407082">
      <w:pPr>
        <w:shd w:val="clear" w:color="auto" w:fill="FFFFFE"/>
        <w:spacing w:line="285" w:lineRule="atLeast"/>
        <w:ind w:firstLine="720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requent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genre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isplayed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using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Word </w:t>
      </w:r>
      <w:proofErr w:type="spellStart"/>
      <w:r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loud</w:t>
      </w:r>
      <w:proofErr w:type="spellEnd"/>
    </w:p>
    <w:p w14:paraId="219362DD" w14:textId="77777777" w:rsidR="00407082" w:rsidRDefault="00407082" w:rsidP="00407082">
      <w:pPr>
        <w:ind w:firstLine="720"/>
        <w:rPr>
          <w:rFonts w:ascii="Calibri" w:eastAsia="Calibri" w:hAnsi="Calibri" w:cs="Calibri"/>
          <w:b/>
          <w:bCs/>
          <w:sz w:val="28"/>
          <w:szCs w:val="28"/>
        </w:rPr>
      </w:pPr>
    </w:p>
    <w:p w14:paraId="2F021907" w14:textId="77777777" w:rsidR="00407082" w:rsidRPr="00407082" w:rsidRDefault="00407082" w:rsidP="00407082">
      <w:pPr>
        <w:shd w:val="clear" w:color="auto" w:fill="FFFFFE"/>
        <w:spacing w:line="285" w:lineRule="atLeast"/>
        <w:ind w:firstLine="720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2EA33821" w14:textId="77777777" w:rsidR="00B4240B" w:rsidRDefault="00B4240B" w:rsidP="00B4240B">
      <w:pPr>
        <w:rPr>
          <w:rFonts w:ascii="Helvetica Neue" w:hAnsi="Helvetica Neue"/>
          <w:b/>
          <w:bCs/>
          <w:sz w:val="29"/>
          <w:szCs w:val="29"/>
        </w:rPr>
      </w:pPr>
      <w:bookmarkStart w:id="0" w:name="_GoBack"/>
      <w:bookmarkEnd w:id="0"/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</w:tblGrid>
      <w:tr w:rsidR="00B4240B" w14:paraId="7ADCD257" w14:textId="77777777" w:rsidTr="00B4240B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AD2121" w14:textId="77777777" w:rsidR="00B4240B" w:rsidRDefault="00B4240B">
            <w:pPr>
              <w:rPr>
                <w:rFonts w:ascii="Helvetica Neue" w:hAnsi="Helvetica Neue"/>
                <w:b/>
                <w:bCs/>
                <w:sz w:val="29"/>
                <w:szCs w:val="29"/>
              </w:rPr>
            </w:pPr>
          </w:p>
        </w:tc>
      </w:tr>
    </w:tbl>
    <w:p w14:paraId="047E4E44" w14:textId="77777777" w:rsidR="00B4240B" w:rsidRDefault="00B4240B" w:rsidP="00B4240B">
      <w:pPr>
        <w:rPr>
          <w:rFonts w:ascii="Calibri" w:hAnsi="Calibri" w:cs="Calibri"/>
          <w:b/>
          <w:bCs/>
          <w:sz w:val="28"/>
          <w:szCs w:val="28"/>
        </w:rPr>
      </w:pPr>
    </w:p>
    <w:p w14:paraId="7C8D4783" w14:textId="77777777" w:rsidR="00B4240B" w:rsidRDefault="00B4240B" w:rsidP="00B4240B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  <w:gridCol w:w="306"/>
      </w:tblGrid>
      <w:tr w:rsidR="00B4240B" w14:paraId="015D1298" w14:textId="77777777" w:rsidTr="00B4240B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FD715D" w14:textId="77777777" w:rsidR="00B4240B" w:rsidRDefault="00B4240B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F2D187" w14:textId="77777777" w:rsidR="00B4240B" w:rsidRDefault="00B4240B">
            <w:pPr>
              <w:rPr>
                <w:sz w:val="20"/>
                <w:szCs w:val="20"/>
                <w:lang w:eastAsia="en-IN"/>
              </w:rPr>
            </w:pPr>
          </w:p>
        </w:tc>
      </w:tr>
    </w:tbl>
    <w:p w14:paraId="6A9F0FEE" w14:textId="77777777" w:rsidR="00B4240B" w:rsidRDefault="00B4240B" w:rsidP="00B4240B">
      <w:pPr>
        <w:rPr>
          <w:rFonts w:ascii="Calibri" w:hAnsi="Calibri" w:cs="Calibri"/>
          <w:b/>
          <w:bCs/>
          <w:sz w:val="28"/>
          <w:szCs w:val="28"/>
        </w:rPr>
      </w:pPr>
    </w:p>
    <w:p w14:paraId="73331EEF" w14:textId="77777777" w:rsidR="00B4240B" w:rsidRDefault="00B4240B" w:rsidP="00B4240B">
      <w:pPr>
        <w:rPr>
          <w:b/>
          <w:sz w:val="32"/>
          <w:szCs w:val="32"/>
        </w:rPr>
      </w:pPr>
    </w:p>
    <w:p w14:paraId="0B36BDB3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eastAsia="en-IN"/>
        </w:rPr>
      </w:pPr>
    </w:p>
    <w:p w14:paraId="4E182DB4" w14:textId="77777777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109E3CA4" w14:textId="77777777" w:rsidR="00B4240B" w:rsidRDefault="00B4240B" w:rsidP="00B4240B">
      <w:pPr>
        <w:rPr>
          <w:b/>
          <w:bCs/>
          <w:sz w:val="28"/>
          <w:szCs w:val="28"/>
        </w:rPr>
      </w:pPr>
    </w:p>
    <w:p w14:paraId="218928C9" w14:textId="77777777" w:rsidR="00B4240B" w:rsidRDefault="00B4240B" w:rsidP="00B4240B">
      <w:pPr>
        <w:rPr>
          <w:b/>
          <w:bCs/>
          <w:sz w:val="28"/>
          <w:szCs w:val="28"/>
        </w:rPr>
      </w:pPr>
    </w:p>
    <w:p w14:paraId="25EE6C41" w14:textId="77777777" w:rsidR="00B4240B" w:rsidRDefault="00B4240B" w:rsidP="00B4240B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  <w:gridCol w:w="306"/>
      </w:tblGrid>
      <w:tr w:rsidR="00B4240B" w14:paraId="4D78F168" w14:textId="77777777" w:rsidTr="00B4240B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BBCD29" w14:textId="77777777" w:rsidR="00B4240B" w:rsidRDefault="00B4240B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2DBA65AD" w14:textId="77777777" w:rsidR="00B4240B" w:rsidRDefault="00B4240B">
            <w:pPr>
              <w:spacing w:line="300" w:lineRule="atLeast"/>
              <w:rPr>
                <w:rFonts w:ascii="Consolas" w:hAnsi="Consolas" w:cs="Segoe UI"/>
                <w:b/>
                <w:bCs/>
                <w:color w:val="24292E"/>
                <w:sz w:val="18"/>
                <w:szCs w:val="18"/>
                <w:lang w:val="en-US"/>
              </w:rPr>
            </w:pPr>
          </w:p>
          <w:p w14:paraId="62DB7822" w14:textId="77777777" w:rsidR="00B4240B" w:rsidRDefault="00B4240B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189CABD6" w14:textId="77777777" w:rsidR="00B4240B" w:rsidRDefault="00B4240B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02DD67E1" w14:textId="2586304D" w:rsidR="004E36C8" w:rsidRPr="00B4240B" w:rsidRDefault="004E36C8" w:rsidP="00B356B5"/>
    <w:sectPr w:rsidR="004E36C8" w:rsidRPr="00B4240B" w:rsidSect="00DF448B">
      <w:headerReference w:type="default" r:id="rId14"/>
      <w:type w:val="continuous"/>
      <w:pgSz w:w="11910" w:h="1685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D4A7A9" w14:textId="77777777" w:rsidR="00281687" w:rsidRDefault="00281687" w:rsidP="00DF448B">
      <w:r>
        <w:separator/>
      </w:r>
    </w:p>
  </w:endnote>
  <w:endnote w:type="continuationSeparator" w:id="0">
    <w:p w14:paraId="588339E8" w14:textId="77777777" w:rsidR="00281687" w:rsidRDefault="00281687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default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B10913" w14:textId="77777777" w:rsidR="00281687" w:rsidRDefault="00281687" w:rsidP="00DF448B">
      <w:r>
        <w:separator/>
      </w:r>
    </w:p>
  </w:footnote>
  <w:footnote w:type="continuationSeparator" w:id="0">
    <w:p w14:paraId="0AC51978" w14:textId="77777777" w:rsidR="00281687" w:rsidRDefault="00281687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  <w:lang w:val="en-IN" w:eastAsia="en-IN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2E8568C2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4"/>
  </w:num>
  <w:num w:numId="3">
    <w:abstractNumId w:val="7"/>
  </w:num>
  <w:num w:numId="4">
    <w:abstractNumId w:val="3"/>
  </w:num>
  <w:num w:numId="5">
    <w:abstractNumId w:val="6"/>
  </w:num>
  <w:num w:numId="6">
    <w:abstractNumId w:val="8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7ewsLA0NTY3NDZX0lEKTi0uzszPAykwqQUA9BdGrSwAAAA="/>
  </w:docVars>
  <w:rsids>
    <w:rsidRoot w:val="004E36C8"/>
    <w:rsid w:val="000820F3"/>
    <w:rsid w:val="000D1D81"/>
    <w:rsid w:val="00102BD5"/>
    <w:rsid w:val="001166B3"/>
    <w:rsid w:val="0014669F"/>
    <w:rsid w:val="001542C2"/>
    <w:rsid w:val="001A18E9"/>
    <w:rsid w:val="001A1E6B"/>
    <w:rsid w:val="001E74D6"/>
    <w:rsid w:val="00281687"/>
    <w:rsid w:val="002A4152"/>
    <w:rsid w:val="002D24E7"/>
    <w:rsid w:val="003B23F5"/>
    <w:rsid w:val="00407082"/>
    <w:rsid w:val="00450841"/>
    <w:rsid w:val="004E36C8"/>
    <w:rsid w:val="005251F7"/>
    <w:rsid w:val="00533BDA"/>
    <w:rsid w:val="005C0306"/>
    <w:rsid w:val="006840F7"/>
    <w:rsid w:val="006C44D9"/>
    <w:rsid w:val="007826FF"/>
    <w:rsid w:val="00792052"/>
    <w:rsid w:val="008F4329"/>
    <w:rsid w:val="008F7F6B"/>
    <w:rsid w:val="00907D38"/>
    <w:rsid w:val="00937F66"/>
    <w:rsid w:val="00954770"/>
    <w:rsid w:val="00B356B5"/>
    <w:rsid w:val="00B4240B"/>
    <w:rsid w:val="00C25519"/>
    <w:rsid w:val="00C4470C"/>
    <w:rsid w:val="00C53DAE"/>
    <w:rsid w:val="00D95A75"/>
    <w:rsid w:val="00DE0754"/>
    <w:rsid w:val="00DF448B"/>
    <w:rsid w:val="00E24342"/>
    <w:rsid w:val="00E95806"/>
    <w:rsid w:val="00EB7017"/>
    <w:rsid w:val="00ED69F1"/>
    <w:rsid w:val="00F71DA0"/>
    <w:rsid w:val="00FA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  <w15:docId w15:val="{D8013861-379C-4B23-93E3-1743B904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18E9"/>
    <w:rPr>
      <w:rFonts w:ascii="Times New Roman" w:eastAsia="Times New Roman" w:hAnsi="Times New Roman" w:cs="Times New Roman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semiHidden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1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72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8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/>
  <LinksUpToDate>false</LinksUpToDate>
  <CharactersWithSpaces>5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Scts</cp:lastModifiedBy>
  <cp:revision>7</cp:revision>
  <cp:lastPrinted>2021-03-01T13:44:00Z</cp:lastPrinted>
  <dcterms:created xsi:type="dcterms:W3CDTF">2021-04-18T04:40:00Z</dcterms:created>
  <dcterms:modified xsi:type="dcterms:W3CDTF">2021-10-12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